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C7C87A" w14:textId="2ECC86C8" w:rsidR="00F877FB" w:rsidRPr="00B752AC" w:rsidRDefault="00F877FB" w:rsidP="00316393">
      <w:pPr>
        <w:spacing w:after="240" w:line="240" w:lineRule="auto"/>
        <w:jc w:val="both"/>
        <w:rPr>
          <w:rFonts w:ascii="Times New Roman" w:hAnsi="Times New Roman" w:cs="Times New Roman"/>
        </w:rPr>
      </w:pPr>
      <w:r w:rsidRPr="00B752AC">
        <w:rPr>
          <w:rFonts w:ascii="Times New Roman" w:hAnsi="Times New Roman" w:cs="Times New Roman"/>
          <w:b/>
        </w:rPr>
        <w:t>Supplementary Table 1.</w:t>
      </w:r>
      <w:r w:rsidRPr="00B752AC">
        <w:rPr>
          <w:rFonts w:ascii="Times New Roman" w:hAnsi="Times New Roman" w:cs="Times New Roman"/>
        </w:rPr>
        <w:t xml:space="preserve"> The numbers of </w:t>
      </w:r>
      <w:r w:rsidRPr="00B752AC">
        <w:rPr>
          <w:rFonts w:ascii="Times New Roman" w:hAnsi="Times New Roman" w:cs="Times New Roman"/>
          <w:i/>
        </w:rPr>
        <w:t>Salmonella</w:t>
      </w:r>
      <w:r w:rsidRPr="00B752AC">
        <w:rPr>
          <w:rFonts w:ascii="Times New Roman" w:hAnsi="Times New Roman" w:cs="Times New Roman"/>
        </w:rPr>
        <w:t xml:space="preserve"> isolates of different serotypes from samples collected through </w:t>
      </w:r>
      <w:r w:rsidR="00B752AC">
        <w:rPr>
          <w:rFonts w:ascii="Times New Roman" w:hAnsi="Times New Roman" w:cs="Times New Roman"/>
        </w:rPr>
        <w:t xml:space="preserve">the </w:t>
      </w:r>
      <w:bookmarkStart w:id="0" w:name="_GoBack"/>
      <w:bookmarkEnd w:id="0"/>
      <w:r w:rsidRPr="00B752AC">
        <w:rPr>
          <w:rFonts w:ascii="Times New Roman" w:hAnsi="Times New Roman" w:cs="Times New Roman"/>
        </w:rPr>
        <w:t xml:space="preserve">Spanish Veterinary Antimicrobial Resistance Surveillance Network programme in Spain from 2003 </w:t>
      </w:r>
      <w:r w:rsidR="00FA5C0C" w:rsidRPr="00B752AC">
        <w:rPr>
          <w:rFonts w:ascii="Times New Roman" w:hAnsi="Times New Roman" w:cs="Times New Roman"/>
        </w:rPr>
        <w:t>to 2013, 2015, 2017, and 2019.</w:t>
      </w:r>
    </w:p>
    <w:tbl>
      <w:tblPr>
        <w:tblW w:w="8100" w:type="dxa"/>
        <w:jc w:val="center"/>
        <w:tblLook w:val="04A0" w:firstRow="1" w:lastRow="0" w:firstColumn="1" w:lastColumn="0" w:noHBand="0" w:noVBand="1"/>
      </w:tblPr>
      <w:tblGrid>
        <w:gridCol w:w="3401"/>
        <w:gridCol w:w="1459"/>
        <w:gridCol w:w="1800"/>
        <w:gridCol w:w="1440"/>
      </w:tblGrid>
      <w:tr w:rsidR="00F877FB" w:rsidRPr="00053D53" w14:paraId="5661B545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2D6F9" w14:textId="77777777" w:rsidR="00F877FB" w:rsidRPr="00053D53" w:rsidRDefault="00F877FB" w:rsidP="00053D5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53D53">
              <w:rPr>
                <w:rFonts w:ascii="Times New Roman" w:eastAsia="Times New Roman" w:hAnsi="Times New Roman" w:cs="Times New Roman"/>
                <w:b/>
                <w:color w:val="000000"/>
              </w:rPr>
              <w:t>Serotype</w:t>
            </w:r>
          </w:p>
        </w:tc>
        <w:tc>
          <w:tcPr>
            <w:tcW w:w="1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DE275" w14:textId="77777777" w:rsidR="00F877FB" w:rsidRPr="00053D53" w:rsidRDefault="00F877FB" w:rsidP="00053D5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53D53">
              <w:rPr>
                <w:rFonts w:ascii="Times New Roman" w:eastAsia="Times New Roman" w:hAnsi="Times New Roman" w:cs="Times New Roman"/>
                <w:b/>
                <w:color w:val="000000"/>
              </w:rPr>
              <w:t>Count (proportion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45475F" w14:textId="77777777" w:rsidR="00F877FB" w:rsidRPr="00053D53" w:rsidRDefault="00F877FB" w:rsidP="00053D5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53D53">
              <w:rPr>
                <w:rFonts w:ascii="Times New Roman" w:eastAsia="Times New Roman" w:hAnsi="Times New Roman" w:cs="Times New Roman"/>
                <w:b/>
                <w:color w:val="000000"/>
              </w:rPr>
              <w:t>Serotyp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CFC912" w14:textId="77777777" w:rsidR="00F877FB" w:rsidRPr="00053D53" w:rsidRDefault="00F877FB" w:rsidP="00053D5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53D53">
              <w:rPr>
                <w:rFonts w:ascii="Times New Roman" w:eastAsia="Times New Roman" w:hAnsi="Times New Roman" w:cs="Times New Roman"/>
                <w:b/>
                <w:color w:val="000000"/>
              </w:rPr>
              <w:t>Count (proportion)</w:t>
            </w:r>
          </w:p>
        </w:tc>
      </w:tr>
      <w:tr w:rsidR="002A397C" w:rsidRPr="002A397C" w14:paraId="4E867A82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3EA1C" w14:textId="681AB714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Rissen</w:t>
            </w:r>
            <w:proofErr w:type="spellEnd"/>
          </w:p>
        </w:tc>
        <w:tc>
          <w:tcPr>
            <w:tcW w:w="14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93067" w14:textId="4E50511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13 (22.2%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F2BF8E" w14:textId="25D6C9AA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Goettingen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9AB5FC9" w14:textId="66FD7C2B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47297B5C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16BAED" w14:textId="4D2AA38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Monophasic</w:t>
            </w:r>
            <w:r>
              <w:rPr>
                <w:rFonts w:ascii="Times New Roman" w:hAnsi="Times New Roman" w:cs="Times New Roman"/>
              </w:rPr>
              <w:t xml:space="preserve"> variant Typhimurium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DC694" w14:textId="53315F3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65 (18.8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7E340" w14:textId="543C96E2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Kentuck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25CCAA" w14:textId="33556835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4661A9F6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E5DF4" w14:textId="37F8698A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Typhimurium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711D7" w14:textId="20836C6A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51 (17.8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14216C" w14:textId="77B9FDE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Mikawasim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30E8B" w14:textId="7813D52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0DE5E18F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21670" w14:textId="562E103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Derby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398E2" w14:textId="57CEA193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07 (14.7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6CF9E7" w14:textId="725DE4DA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Mishmarhaemek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BC1106" w14:textId="78B179F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2E9011F3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ADE46" w14:textId="45A80F8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Bredeney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E0D88" w14:textId="2B41524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48 (3.4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59D5AC" w14:textId="4F4B4086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Schwarzengrund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671B53" w14:textId="69619A4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30350EF3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0D661A" w14:textId="67C82FBA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Anatum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2D094" w14:textId="5E1AD45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40 (2.8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8B581" w14:textId="0221B583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Stanle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B7D362" w14:textId="5A93123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1DF8CA39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8B4A87" w14:textId="3531435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Brandenburg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71D78" w14:textId="3EA2B0A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6 (2.6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F26B52" w14:textId="3F7F372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Toul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0C03C1" w14:textId="0414D62F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3B44C62D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2AEA4" w14:textId="5AB67A4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Wien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2C3CA" w14:textId="449929D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5 (2.5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DD9C0" w14:textId="1D4C9C62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Ugand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D76B86" w14:textId="7BCA641F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</w:tr>
      <w:tr w:rsidR="002A397C" w:rsidRPr="002A397C" w14:paraId="013C484E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385A9" w14:textId="369F2ED5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 (m</w:t>
            </w:r>
            <w:r w:rsidRPr="002A397C">
              <w:rPr>
                <w:rFonts w:ascii="Times New Roman" w:hAnsi="Times New Roman" w:cs="Times New Roman"/>
              </w:rPr>
              <w:t>issing value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B9203" w14:textId="638B915F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3 (2.3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7D7354" w14:textId="57303412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6:</w:t>
            </w:r>
            <w:r>
              <w:rPr>
                <w:rFonts w:ascii="Times New Roman" w:hAnsi="Times New Roman" w:cs="Times New Roman"/>
              </w:rPr>
              <w:t>e</w:t>
            </w:r>
            <w:r w:rsidRPr="002A397C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>v</w:t>
            </w:r>
            <w:r w:rsidRPr="002A397C">
              <w:rPr>
                <w:rFonts w:ascii="Times New Roman" w:hAnsi="Times New Roman" w:cs="Times New Roman"/>
              </w:rPr>
              <w:t>:-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BE291F" w14:textId="25D74F66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2F0838B8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E9B1A" w14:textId="5DF081A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Kapemba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0E1DA" w14:textId="45ED941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9 (1.3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655061" w14:textId="2C72DE26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48:</w:t>
            </w:r>
            <w:r>
              <w:rPr>
                <w:rFonts w:ascii="Times New Roman" w:hAnsi="Times New Roman" w:cs="Times New Roman"/>
              </w:rPr>
              <w:t>z</w:t>
            </w:r>
            <w:r w:rsidRPr="002A397C">
              <w:rPr>
                <w:rFonts w:ascii="Times New Roman" w:hAnsi="Times New Roman" w:cs="Times New Roman"/>
              </w:rPr>
              <w:t>4,</w:t>
            </w:r>
            <w:r>
              <w:rPr>
                <w:rFonts w:ascii="Times New Roman" w:hAnsi="Times New Roman" w:cs="Times New Roman"/>
              </w:rPr>
              <w:t>z</w:t>
            </w:r>
            <w:r w:rsidRPr="002A397C">
              <w:rPr>
                <w:rFonts w:ascii="Times New Roman" w:hAnsi="Times New Roman" w:cs="Times New Roman"/>
              </w:rPr>
              <w:t>23:-</w:t>
            </w:r>
            <w:r w:rsidR="000D2859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C98535" w14:textId="7EF8CE8B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15676D7D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4A4FC" w14:textId="07E51541" w:rsidR="002A397C" w:rsidRPr="002A397C" w:rsidRDefault="002A397C" w:rsidP="000D2859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9</w:t>
            </w:r>
            <w:r w:rsidR="000D2859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A55F4" w14:textId="50788ED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6 (1.1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F03586" w14:textId="0F50C71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9,12:-:1,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42453F" w14:textId="79A8787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2E806907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00198" w14:textId="6807EFD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Brikama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9EC01" w14:textId="1206DC5D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1 (0.8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CF9649" w14:textId="1304A80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Agam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C56A01" w14:textId="0DF46453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7712DE94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A0205" w14:textId="47B2E1BF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London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C3071" w14:textId="5DEB06E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9 (0.6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1B227D" w14:textId="2CE190A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Alban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06DB2B" w14:textId="4AEBC424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75B78C4D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1CB6E" w14:textId="1CAF434A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Goldcoast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5F196" w14:textId="636005F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8 (0.6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1CAEE" w14:textId="44DB32C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Bardo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2D238" w14:textId="0B50B29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307E3C93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E5DA3" w14:textId="2A569EC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Infantis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AECD6" w14:textId="6BFFFE13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8 (0.6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CB78B" w14:textId="0741726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Duisburg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2A1540" w14:textId="121F798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3E4A4AEB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6A4D9" w14:textId="16A9DF44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Montevideo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F03AE" w14:textId="6ECC7B0B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7 (0.5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4D04F2" w14:textId="2038521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Enestudio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C3B6D8" w14:textId="0DADF35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5B8A265D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28FA07" w14:textId="54D10995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Ohio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CC486" w14:textId="554964C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7 (0.5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C0454" w14:textId="595F1E2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Hadar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9EAE1B" w14:textId="0564C25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5D5B1B96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EEA57C" w14:textId="1F7CFE06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Enteritidis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F6EE0" w14:textId="772279F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5 (0.4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5D3F46" w14:textId="23BF677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Hessarek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1273C" w14:textId="1410080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7B5F019E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3E2DD3" w14:textId="0814A62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Essen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0B371" w14:textId="7BCD8750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5 (0.4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0F44E" w14:textId="24565F1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Hindmars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C930BA" w14:textId="064FF8F4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0DA3CE25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E177F" w14:textId="4FEA3B32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Muenchen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80861" w14:textId="29C14E7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5 (0.4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162F47" w14:textId="54FEC4E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Liverpoo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09FEB" w14:textId="17B3CD4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583AC785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817C3" w14:textId="3F83B6D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Reading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48820" w14:textId="2DD65AED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5 (0.4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87303A" w14:textId="52CB18A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Livingston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5223F8" w14:textId="77BF9ACB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6D90708C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051EC4" w14:textId="0C63867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Bovismorbificans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A4328" w14:textId="30165AA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4 (0.3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6F3C55" w14:textId="48BC4A7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Meleagridi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6A6ACF" w14:textId="656E328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60118D19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A9388" w14:textId="0B8C87D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Kedougou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ABF2B" w14:textId="589E2866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4 (0.3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C4AAA3" w14:textId="2CA8699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Newpor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D31D23" w14:textId="1F837914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67CC53E0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ED991" w14:textId="51C41DE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Panama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D4F36" w14:textId="050B650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4 (0.3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64CC05" w14:textId="59DDB56F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Paratyphi</w:t>
            </w:r>
            <w:proofErr w:type="spellEnd"/>
            <w:r w:rsidRPr="002A397C">
              <w:rPr>
                <w:rFonts w:ascii="Times New Roman" w:hAnsi="Times New Roman" w:cs="Times New Roman"/>
              </w:rPr>
              <w:t xml:space="preserve"> C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F3A9F7" w14:textId="225792B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1BDB2D8F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AAED7" w14:textId="2C46BBC4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4,12:</w:t>
            </w:r>
            <w:r>
              <w:rPr>
                <w:rFonts w:ascii="Times New Roman" w:hAnsi="Times New Roman" w:cs="Times New Roman"/>
              </w:rPr>
              <w:t>d</w:t>
            </w:r>
            <w:r w:rsidRPr="002A397C">
              <w:rPr>
                <w:rFonts w:ascii="Times New Roman" w:hAnsi="Times New Roman" w:cs="Times New Roman"/>
              </w:rPr>
              <w:t>:-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D22840" w14:textId="52A1F77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 (0.2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EF74B" w14:textId="013F4DB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Rege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41BC21" w14:textId="1E48EBD7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16A07F24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6F8C2F" w14:textId="222A65FB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Altona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61BA9E" w14:textId="702A366D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 (0.2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412D8B" w14:textId="1BCD517D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San Diego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7D07C9" w14:textId="77376D6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5B292092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3A48BE" w14:textId="508B7E3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Branderup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057180" w14:textId="5D7889E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 (0.2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DFF21F" w14:textId="10A6D223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Seremba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87910" w14:textId="02C0EA0A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6AA04CAF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D35F00" w14:textId="4A7A19B8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Kissi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F0544B" w14:textId="3C36FF02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 (0.2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DEC486" w14:textId="376CC03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Taksony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260526" w14:textId="7D48E4BD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77EB3AAF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AAB329" w14:textId="04635856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Senftenberg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A800B8" w14:textId="3079887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3 (0.2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037A3" w14:textId="67EE46F5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Tenness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322D0" w14:textId="16096DD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2798DB35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6374376" w14:textId="5E6BAF0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Berta</w:t>
            </w:r>
          </w:p>
        </w:tc>
        <w:tc>
          <w:tcPr>
            <w:tcW w:w="145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123D151" w14:textId="40739BD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vAlign w:val="bottom"/>
          </w:tcPr>
          <w:p w14:paraId="36220D42" w14:textId="641B02CB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Umbilo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536367FB" w14:textId="722353FC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359BD413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1E3D9F" w14:textId="5F763C9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Cerro</w:t>
            </w:r>
          </w:p>
        </w:tc>
        <w:tc>
          <w:tcPr>
            <w:tcW w:w="1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2ECD89" w14:textId="65AE5B05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8FD343" w14:textId="24FCD496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Vagand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A8B104" w14:textId="0F2F22F3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4DD3E51B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623ACDA" w14:textId="6AA9E6A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2A397C">
              <w:rPr>
                <w:rFonts w:ascii="Times New Roman" w:hAnsi="Times New Roman" w:cs="Times New Roman"/>
              </w:rPr>
              <w:t>Choleraesuis</w:t>
            </w:r>
            <w:proofErr w:type="spellEnd"/>
          </w:p>
        </w:tc>
        <w:tc>
          <w:tcPr>
            <w:tcW w:w="145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1AAF9C5" w14:textId="3EDD38E9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vAlign w:val="bottom"/>
          </w:tcPr>
          <w:p w14:paraId="673CB47C" w14:textId="5D4E0E9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Virchow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1EE4E28C" w14:textId="702A1A63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  <w:tr w:rsidR="002A397C" w:rsidRPr="002A397C" w14:paraId="0B63F0B3" w14:textId="77777777" w:rsidTr="002A397C">
        <w:trPr>
          <w:trHeight w:val="227"/>
          <w:jc w:val="center"/>
        </w:trPr>
        <w:tc>
          <w:tcPr>
            <w:tcW w:w="34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5092B40" w14:textId="069AE9BE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Give</w:t>
            </w:r>
          </w:p>
        </w:tc>
        <w:tc>
          <w:tcPr>
            <w:tcW w:w="14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CD2C69" w14:textId="7AE3E5ED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2 (0.1%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2DA324" w14:textId="1EA53471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Virgini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D8849B" w14:textId="305DBFF2" w:rsidR="002A397C" w:rsidRPr="002A397C" w:rsidRDefault="002A397C" w:rsidP="002A397C">
            <w:pPr>
              <w:spacing w:after="0"/>
              <w:rPr>
                <w:rFonts w:ascii="Times New Roman" w:hAnsi="Times New Roman" w:cs="Times New Roman"/>
              </w:rPr>
            </w:pPr>
            <w:r w:rsidRPr="002A397C">
              <w:rPr>
                <w:rFonts w:ascii="Times New Roman" w:hAnsi="Times New Roman" w:cs="Times New Roman"/>
              </w:rPr>
              <w:t>1 (0.1%)</w:t>
            </w:r>
          </w:p>
        </w:tc>
      </w:tr>
    </w:tbl>
    <w:p w14:paraId="400DB920" w14:textId="7844426B" w:rsidR="00F877FB" w:rsidRPr="000D2859" w:rsidRDefault="000D2859" w:rsidP="000D2859">
      <w:pPr>
        <w:spacing w:before="120" w:after="0" w:line="240" w:lineRule="auto"/>
        <w:jc w:val="both"/>
        <w:rPr>
          <w:rFonts w:ascii="Times New Roman" w:hAnsi="Times New Roman" w:cs="Times New Roman"/>
          <w:sz w:val="20"/>
        </w:rPr>
      </w:pPr>
      <w:r w:rsidRPr="000D2859">
        <w:rPr>
          <w:rFonts w:ascii="Times New Roman" w:hAnsi="Times New Roman" w:cs="Times New Roman"/>
          <w:sz w:val="20"/>
          <w:vertAlign w:val="superscript"/>
        </w:rPr>
        <w:t>1</w:t>
      </w:r>
      <w:r w:rsidRPr="000D2859">
        <w:rPr>
          <w:rFonts w:ascii="Times New Roman" w:hAnsi="Times New Roman" w:cs="Times New Roman"/>
          <w:sz w:val="20"/>
        </w:rPr>
        <w:t>: serotyping not completed</w:t>
      </w:r>
    </w:p>
    <w:p w14:paraId="6983E015" w14:textId="0C9C7527" w:rsidR="00AC2F9F" w:rsidRPr="000D2859" w:rsidRDefault="000D2859" w:rsidP="000D2859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0D2859">
        <w:rPr>
          <w:rFonts w:ascii="Times New Roman" w:hAnsi="Times New Roman" w:cs="Times New Roman"/>
          <w:sz w:val="20"/>
          <w:vertAlign w:val="superscript"/>
        </w:rPr>
        <w:t>2</w:t>
      </w:r>
      <w:r w:rsidRPr="000D2859">
        <w:rPr>
          <w:rFonts w:ascii="Times New Roman" w:hAnsi="Times New Roman" w:cs="Times New Roman"/>
          <w:sz w:val="20"/>
        </w:rPr>
        <w:t xml:space="preserve">: </w:t>
      </w:r>
      <w:r w:rsidRPr="000D2859">
        <w:rPr>
          <w:rFonts w:ascii="Times New Roman" w:hAnsi="Times New Roman" w:cs="Times New Roman"/>
          <w:bCs/>
          <w:i/>
          <w:sz w:val="20"/>
        </w:rPr>
        <w:t>Salmonella </w:t>
      </w:r>
      <w:proofErr w:type="spellStart"/>
      <w:r w:rsidRPr="000D2859">
        <w:rPr>
          <w:rFonts w:ascii="Times New Roman" w:hAnsi="Times New Roman" w:cs="Times New Roman"/>
          <w:bCs/>
          <w:i/>
          <w:sz w:val="20"/>
        </w:rPr>
        <w:t>enterica</w:t>
      </w:r>
      <w:proofErr w:type="spellEnd"/>
      <w:r w:rsidRPr="000D2859">
        <w:rPr>
          <w:rFonts w:ascii="Times New Roman" w:hAnsi="Times New Roman" w:cs="Times New Roman"/>
          <w:bCs/>
          <w:sz w:val="20"/>
        </w:rPr>
        <w:t> subsp. </w:t>
      </w:r>
      <w:proofErr w:type="spellStart"/>
      <w:r w:rsidRPr="000D2859">
        <w:rPr>
          <w:rFonts w:ascii="Times New Roman" w:hAnsi="Times New Roman" w:cs="Times New Roman"/>
          <w:bCs/>
          <w:i/>
          <w:sz w:val="20"/>
        </w:rPr>
        <w:t>Arizonae</w:t>
      </w:r>
      <w:proofErr w:type="spellEnd"/>
      <w:r w:rsidRPr="000D2859">
        <w:rPr>
          <w:rFonts w:ascii="Times New Roman" w:hAnsi="Times New Roman" w:cs="Times New Roman"/>
          <w:bCs/>
          <w:i/>
          <w:sz w:val="20"/>
        </w:rPr>
        <w:t xml:space="preserve"> </w:t>
      </w:r>
      <w:proofErr w:type="spellStart"/>
      <w:r w:rsidRPr="000D2859">
        <w:rPr>
          <w:rFonts w:ascii="Times New Roman" w:hAnsi="Times New Roman" w:cs="Times New Roman"/>
          <w:bCs/>
          <w:sz w:val="20"/>
        </w:rPr>
        <w:t>serovar</w:t>
      </w:r>
      <w:proofErr w:type="spellEnd"/>
      <w:r w:rsidRPr="000D2859">
        <w:rPr>
          <w:rFonts w:ascii="Times New Roman" w:hAnsi="Times New Roman" w:cs="Times New Roman"/>
          <w:bCs/>
          <w:sz w:val="20"/>
        </w:rPr>
        <w:t xml:space="preserve"> 48:z4</w:t>
      </w:r>
      <w:proofErr w:type="gramStart"/>
      <w:r w:rsidRPr="000D2859">
        <w:rPr>
          <w:rFonts w:ascii="Times New Roman" w:hAnsi="Times New Roman" w:cs="Times New Roman"/>
          <w:bCs/>
          <w:sz w:val="20"/>
        </w:rPr>
        <w:t>,z23</w:t>
      </w:r>
      <w:proofErr w:type="gramEnd"/>
      <w:r w:rsidRPr="000D2859">
        <w:rPr>
          <w:rFonts w:ascii="Times New Roman" w:hAnsi="Times New Roman" w:cs="Times New Roman"/>
          <w:bCs/>
          <w:sz w:val="20"/>
        </w:rPr>
        <w:t>:-</w:t>
      </w:r>
    </w:p>
    <w:sectPr w:rsidR="00AC2F9F" w:rsidRPr="000D2859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NDU2NTczNjIwMbVU0lEKTi0uzszPAykwqwUA6XKcdywAAAA="/>
  </w:docVars>
  <w:rsids>
    <w:rsidRoot w:val="00F877FB"/>
    <w:rsid w:val="00053D53"/>
    <w:rsid w:val="000D2859"/>
    <w:rsid w:val="002A397C"/>
    <w:rsid w:val="00316393"/>
    <w:rsid w:val="004805A7"/>
    <w:rsid w:val="00576052"/>
    <w:rsid w:val="009D022F"/>
    <w:rsid w:val="00B752AC"/>
    <w:rsid w:val="00B85B65"/>
    <w:rsid w:val="00D90B02"/>
    <w:rsid w:val="00E119EE"/>
    <w:rsid w:val="00E87973"/>
    <w:rsid w:val="00E90F80"/>
    <w:rsid w:val="00F877FB"/>
    <w:rsid w:val="00FA5C0C"/>
    <w:rsid w:val="00FE3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A51CB"/>
  <w15:chartTrackingRefBased/>
  <w15:docId w15:val="{36760E50-78C3-4B03-BDC5-38B778CA8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7F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B85B6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85B6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85B6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85B6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85B65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B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B65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semiHidden/>
    <w:unhideWhenUsed/>
    <w:rsid w:val="00D90B02"/>
    <w:rPr>
      <w:color w:val="0000FF"/>
      <w:u w:val="single"/>
    </w:rPr>
  </w:style>
  <w:style w:type="character" w:styleId="Textoennegrita">
    <w:name w:val="Strong"/>
    <w:basedOn w:val="Fuentedeprrafopredeter"/>
    <w:uiPriority w:val="22"/>
    <w:qFormat/>
    <w:rsid w:val="000D28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48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E5991-8E3E-4BDF-A419-B4B08B51A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y Teng</dc:creator>
  <cp:keywords/>
  <dc:description/>
  <cp:lastModifiedBy>Kendy Teng</cp:lastModifiedBy>
  <cp:revision>4</cp:revision>
  <dcterms:created xsi:type="dcterms:W3CDTF">2020-02-14T11:19:00Z</dcterms:created>
  <dcterms:modified xsi:type="dcterms:W3CDTF">2020-02-28T09:39:00Z</dcterms:modified>
</cp:coreProperties>
</file>